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6e49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e42a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039de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73b5f2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a6497e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2be4f4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388a8f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dc29ce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5:59:48Z</dcterms:created>
  <dcterms:modified xsi:type="dcterms:W3CDTF">2022-01-18T15:59:48Z</dcterms:modified>
</cp:coreProperties>
</file>